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9F122E" w14:textId="5AC26DE3" w:rsidR="002578EF" w:rsidRPr="002578EF" w:rsidRDefault="00E1392C" w:rsidP="002578EF">
      <w:pPr>
        <w:spacing w:after="0" w:line="240" w:lineRule="auto"/>
        <w:jc w:val="center"/>
        <w:rPr>
          <w:rFonts w:ascii="TH SarabunPSK" w:hAnsi="TH SarabunPSK" w:cs="TH SarabunPSK"/>
          <w:sz w:val="36"/>
          <w:szCs w:val="36"/>
        </w:rPr>
      </w:pPr>
      <w:r>
        <w:rPr>
          <w:noProof/>
          <w:lang w:eastAsia="ja-JP"/>
        </w:rPr>
        <w:drawing>
          <wp:anchor distT="0" distB="0" distL="114300" distR="114300" simplePos="0" relativeHeight="251658240" behindDoc="0" locked="0" layoutInCell="1" allowOverlap="1" wp14:anchorId="6FEE09FD" wp14:editId="19AF61D2">
            <wp:simplePos x="0" y="0"/>
            <wp:positionH relativeFrom="column">
              <wp:posOffset>-142875</wp:posOffset>
            </wp:positionH>
            <wp:positionV relativeFrom="paragraph">
              <wp:posOffset>-214418</wp:posOffset>
            </wp:positionV>
            <wp:extent cx="1075055" cy="10693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055" cy="1069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78EF">
        <w:rPr>
          <w:rFonts w:ascii="TH SarabunPSK" w:hAnsi="TH SarabunPSK" w:cs="TH SarabunPSK"/>
          <w:b/>
          <w:bCs/>
          <w:spacing w:val="-6"/>
          <w:sz w:val="36"/>
          <w:szCs w:val="36"/>
        </w:rPr>
        <w:t xml:space="preserve">  </w:t>
      </w:r>
      <w:r w:rsidR="00AB0D2A">
        <w:rPr>
          <w:rFonts w:ascii="TH SarabunPSK" w:hAnsi="TH SarabunPSK" w:cs="TH SarabunPSK"/>
          <w:b/>
          <w:bCs/>
          <w:spacing w:val="-6"/>
          <w:sz w:val="36"/>
          <w:szCs w:val="36"/>
        </w:rPr>
        <w:t xml:space="preserve">    </w:t>
      </w:r>
      <w:r w:rsidR="00AB0D2A" w:rsidRPr="00AB0D2A">
        <w:rPr>
          <w:rFonts w:ascii="TH SarabunPSK" w:hAnsi="TH SarabunPSK" w:cs="TH SarabunPSK"/>
          <w:b/>
          <w:bCs/>
          <w:spacing w:val="-6"/>
          <w:sz w:val="36"/>
          <w:szCs w:val="36"/>
        </w:rPr>
        <w:t>Advisor of KMITL Doctoral Scholarships Application Form</w:t>
      </w:r>
    </w:p>
    <w:p w14:paraId="08891407" w14:textId="28920084" w:rsidR="002578EF" w:rsidRPr="002578EF" w:rsidRDefault="002578EF" w:rsidP="002578EF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</w:rPr>
        <w:t xml:space="preserve">                                              </w:t>
      </w:r>
      <w:r w:rsidRPr="002578EF">
        <w:rPr>
          <w:rFonts w:ascii="TH SarabunPSK" w:hAnsi="TH SarabunPSK" w:cs="TH SarabunPSK"/>
          <w:b/>
          <w:bCs/>
          <w:sz w:val="36"/>
          <w:szCs w:val="36"/>
        </w:rPr>
        <w:t>Academic Year 20</w:t>
      </w:r>
      <w:r w:rsidR="004D40B7">
        <w:rPr>
          <w:rFonts w:ascii="TH SarabunPSK" w:hAnsi="TH SarabunPSK" w:cs="TH SarabunPSK"/>
          <w:b/>
          <w:bCs/>
          <w:sz w:val="36"/>
          <w:szCs w:val="36"/>
        </w:rPr>
        <w:t>20</w:t>
      </w:r>
    </w:p>
    <w:tbl>
      <w:tblPr>
        <w:tblpPr w:leftFromText="180" w:rightFromText="180" w:vertAnchor="page" w:horzAnchor="margin" w:tblpXSpec="center" w:tblpY="2416"/>
        <w:tblW w:w="545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6"/>
      </w:tblGrid>
      <w:tr w:rsidR="00E1392C" w:rsidRPr="00AB0D2A" w14:paraId="3E4B8725" w14:textId="77777777" w:rsidTr="00055984">
        <w:trPr>
          <w:cantSplit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21C93038" w14:textId="7ED2C373" w:rsidR="00E1392C" w:rsidRPr="00AB0D2A" w:rsidRDefault="00FF68F7" w:rsidP="00D2623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F68F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To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inform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According</w:t>
            </w:r>
            <w:r w:rsidR="009119E7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to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the resolution of the KMITL Doctoral Scholarships committee 3/2561 o</w:t>
            </w:r>
            <w:r>
              <w:rPr>
                <w:rFonts w:ascii="TH SarabunPSK" w:hAnsi="TH SarabunPSK" w:cs="TH SarabunPSK"/>
                <w:color w:val="000000"/>
                <w:spacing w:val="-4"/>
                <w:sz w:val="32"/>
                <w:szCs w:val="32"/>
                <w:bdr w:val="none" w:sz="0" w:space="0" w:color="auto" w:frame="1"/>
              </w:rPr>
              <w:t>n February 7</w:t>
            </w:r>
            <w:r w:rsidRPr="00FF68F7">
              <w:rPr>
                <w:rFonts w:ascii="TH SarabunPSK" w:hAnsi="TH SarabunPSK" w:cs="TH SarabunPSK"/>
                <w:color w:val="000000"/>
                <w:spacing w:val="-4"/>
                <w:sz w:val="32"/>
                <w:szCs w:val="32"/>
                <w:bdr w:val="none" w:sz="0" w:space="0" w:color="auto" w:frame="1"/>
                <w:vertAlign w:val="superscript"/>
              </w:rPr>
              <w:t>th</w:t>
            </w:r>
            <w:r>
              <w:rPr>
                <w:rFonts w:ascii="TH SarabunPSK" w:hAnsi="TH SarabunPSK" w:cs="TH SarabunPSK"/>
                <w:color w:val="000000"/>
                <w:spacing w:val="-4"/>
                <w:sz w:val="32"/>
                <w:szCs w:val="32"/>
                <w:bdr w:val="none" w:sz="0" w:space="0" w:color="auto" w:frame="1"/>
              </w:rPr>
              <w:t>, 2019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that Advisor </w:t>
            </w:r>
            <w:r w:rsidR="008D0FFB">
              <w:rPr>
                <w:rFonts w:ascii="TH SarabunPSK" w:hAnsi="TH SarabunPSK" w:cs="TH SarabunPSK"/>
                <w:sz w:val="32"/>
                <w:szCs w:val="32"/>
              </w:rPr>
              <w:t xml:space="preserve">can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accep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D0FFB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3</w:t>
            </w:r>
            <w:r w:rsidR="008D0FFB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student</w:t>
            </w:r>
            <w:r w:rsidR="008D0FFB">
              <w:rPr>
                <w:rFonts w:ascii="TH SarabunPSK" w:hAnsi="TH SarabunPSK" w:cs="TH SarabunPSK"/>
                <w:sz w:val="32"/>
                <w:szCs w:val="32"/>
              </w:rPr>
              <w:t>s but limited a student per academic year</w:t>
            </w:r>
            <w:r w:rsidR="00727A48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</w:p>
        </w:tc>
      </w:tr>
      <w:tr w:rsidR="00E1392C" w:rsidRPr="00AB0D2A" w14:paraId="182A9043" w14:textId="77777777" w:rsidTr="00055984">
        <w:trPr>
          <w:trHeight w:val="170"/>
        </w:trPr>
        <w:tc>
          <w:tcPr>
            <w:tcW w:w="5000" w:type="pct"/>
            <w:tcBorders>
              <w:top w:val="single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FFFFFF"/>
          </w:tcPr>
          <w:p w14:paraId="373C1CD3" w14:textId="174ED8A9" w:rsidR="004D40B7" w:rsidRPr="00565E5D" w:rsidRDefault="004D40B7" w:rsidP="00E1392C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</w:p>
        </w:tc>
      </w:tr>
    </w:tbl>
    <w:p w14:paraId="33ED2A5D" w14:textId="10F9C7EC" w:rsidR="002578EF" w:rsidRPr="00AB0D2A" w:rsidRDefault="002578EF" w:rsidP="00E1392C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B0D2A">
        <w:rPr>
          <w:rFonts w:ascii="TH SarabunPSK" w:hAnsi="TH SarabunPSK" w:cs="TH SarabunPSK"/>
          <w:sz w:val="32"/>
          <w:szCs w:val="32"/>
        </w:rPr>
        <w:t xml:space="preserve">      </w:t>
      </w:r>
      <w:r w:rsidR="00C72B4D" w:rsidRPr="00C72B4D">
        <w:rPr>
          <w:rFonts w:ascii="TH SarabunPSK" w:hAnsi="TH SarabunPSK" w:cs="TH SarabunPSK"/>
          <w:sz w:val="32"/>
          <w:szCs w:val="32"/>
        </w:rPr>
        <w:t xml:space="preserve">Please fill in the form with </w:t>
      </w:r>
      <w:r w:rsidR="00C72B4D" w:rsidRPr="00C72B4D">
        <w:rPr>
          <w:rFonts w:ascii="TH SarabunPSK" w:hAnsi="TH SarabunPSK" w:cs="TH SarabunPSK"/>
          <w:sz w:val="32"/>
          <w:szCs w:val="32"/>
          <w:u w:val="single"/>
        </w:rPr>
        <w:t>clear handwriting/typing</w:t>
      </w:r>
      <w:r w:rsidR="00C72B4D" w:rsidRPr="00C72B4D">
        <w:rPr>
          <w:rFonts w:ascii="TH SarabunPSK" w:hAnsi="TH SarabunPSK" w:cs="TH SarabunPSK"/>
          <w:sz w:val="32"/>
          <w:szCs w:val="32"/>
        </w:rPr>
        <w:t xml:space="preserve"> </w:t>
      </w:r>
      <w:r w:rsidRPr="00AB0D2A">
        <w:rPr>
          <w:rFonts w:ascii="TH SarabunPSK" w:hAnsi="TH SarabunPSK" w:cs="TH SarabunPSK"/>
          <w:sz w:val="32"/>
          <w:szCs w:val="32"/>
        </w:rPr>
        <w:t>in English ONLY.</w:t>
      </w: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5387"/>
      </w:tblGrid>
      <w:tr w:rsidR="00D67FDE" w:rsidRPr="00AB0D2A" w14:paraId="20E24B51" w14:textId="77777777" w:rsidTr="00055984">
        <w:trPr>
          <w:cantSplit/>
          <w:jc w:val="center"/>
        </w:trPr>
        <w:tc>
          <w:tcPr>
            <w:tcW w:w="10207" w:type="dxa"/>
            <w:gridSpan w:val="2"/>
            <w:shd w:val="clear" w:color="auto" w:fill="E6E6E6"/>
            <w:vAlign w:val="center"/>
          </w:tcPr>
          <w:p w14:paraId="2C7F0B53" w14:textId="4FAACB00" w:rsidR="002578EF" w:rsidRPr="00AB0D2A" w:rsidRDefault="002578EF" w:rsidP="00D26233">
            <w:pPr>
              <w:pStyle w:val="Heading4"/>
              <w:rPr>
                <w:rFonts w:ascii="TH SarabunPSK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Section </w:t>
            </w:r>
            <w:r w:rsidR="00AB0D2A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1</w:t>
            </w:r>
            <w:r w:rsidR="004D40B7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2864E3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2864E3" w:rsidRPr="00AB0D2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64328" w:rsidRPr="00564328">
              <w:rPr>
                <w:rFonts w:ascii="TH SarabunPSK" w:hAnsi="TH SarabunPSK" w:cs="TH SarabunPSK"/>
                <w:sz w:val="32"/>
                <w:szCs w:val="32"/>
              </w:rPr>
              <w:t>Applicant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D</w:t>
            </w:r>
            <w:r w:rsidR="00564328">
              <w:rPr>
                <w:rFonts w:ascii="TH SarabunPSK" w:hAnsi="TH SarabunPSK" w:cs="TH SarabunPSK"/>
                <w:sz w:val="32"/>
                <w:szCs w:val="32"/>
              </w:rPr>
              <w:t>etail</w:t>
            </w:r>
            <w:r w:rsidR="00D155BB">
              <w:rPr>
                <w:rFonts w:ascii="TH SarabunPSK" w:hAnsi="TH SarabunPSK" w:cs="TH SarabunPSK"/>
                <w:sz w:val="32"/>
                <w:szCs w:val="32"/>
              </w:rPr>
              <w:t>s</w:t>
            </w:r>
          </w:p>
        </w:tc>
      </w:tr>
      <w:tr w:rsidR="00D67FDE" w:rsidRPr="00AB0D2A" w14:paraId="3B36CED9" w14:textId="77777777" w:rsidTr="00055984">
        <w:trPr>
          <w:trHeight w:val="578"/>
          <w:jc w:val="center"/>
        </w:trPr>
        <w:tc>
          <w:tcPr>
            <w:tcW w:w="4820" w:type="dxa"/>
            <w:vAlign w:val="center"/>
          </w:tcPr>
          <w:p w14:paraId="247025F0" w14:textId="13C17E81" w:rsidR="00AB0D2A" w:rsidRPr="00AB0D2A" w:rsidRDefault="0025664C" w:rsidP="00D26233">
            <w:pPr>
              <w:spacing w:before="120"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Title : </w:t>
            </w:r>
            <w:r w:rsidR="00F85065" w:rsidRPr="00AB0D2A"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F85065" w:rsidRPr="00AB0D2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Mr. 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Ms. 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 Mrs. </w:t>
            </w:r>
          </w:p>
        </w:tc>
        <w:tc>
          <w:tcPr>
            <w:tcW w:w="5387" w:type="dxa"/>
            <w:vAlign w:val="center"/>
          </w:tcPr>
          <w:p w14:paraId="7D6C34E9" w14:textId="280A7A36" w:rsidR="002578EF" w:rsidRPr="00AB0D2A" w:rsidRDefault="00AB0D2A" w:rsidP="00D26233">
            <w:pPr>
              <w:spacing w:before="120"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Academic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title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………………………………………………</w:t>
            </w:r>
            <w:r w:rsidR="004D40B7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….</w:t>
            </w:r>
          </w:p>
        </w:tc>
      </w:tr>
      <w:tr w:rsidR="0025664C" w:rsidRPr="00AB0D2A" w14:paraId="5B7D0A1F" w14:textId="77777777" w:rsidTr="00055984">
        <w:trPr>
          <w:trHeight w:val="557"/>
          <w:jc w:val="center"/>
        </w:trPr>
        <w:tc>
          <w:tcPr>
            <w:tcW w:w="10207" w:type="dxa"/>
            <w:gridSpan w:val="2"/>
            <w:vAlign w:val="center"/>
          </w:tcPr>
          <w:p w14:paraId="40AA2C94" w14:textId="3CC673F7" w:rsidR="0025664C" w:rsidRPr="00AB0D2A" w:rsidRDefault="0025664C" w:rsidP="00D26233">
            <w:pPr>
              <w:spacing w:before="120"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Name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…………………………………………………………………………………………………………</w:t>
            </w: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 xml:space="preserve"> </w:t>
            </w:r>
            <w:r w:rsidRPr="00AB0D2A">
              <w:rPr>
                <w:rFonts w:ascii="TH SarabunPSK" w:hAnsi="TH SarabunPSK" w:cs="TH SarabunPSK"/>
                <w:spacing w:val="-2"/>
                <w:sz w:val="32"/>
                <w:szCs w:val="32"/>
              </w:rPr>
              <w:t>(First, Middle and Surname)</w:t>
            </w:r>
          </w:p>
        </w:tc>
      </w:tr>
      <w:tr w:rsidR="00AB0D2A" w:rsidRPr="00AB0D2A" w14:paraId="268CDDE3" w14:textId="77777777" w:rsidTr="00055984">
        <w:trPr>
          <w:cantSplit/>
          <w:trHeight w:val="987"/>
          <w:jc w:val="center"/>
        </w:trPr>
        <w:tc>
          <w:tcPr>
            <w:tcW w:w="10207" w:type="dxa"/>
            <w:gridSpan w:val="2"/>
            <w:vAlign w:val="center"/>
          </w:tcPr>
          <w:p w14:paraId="7B539978" w14:textId="42FC25F5" w:rsidR="00AB0D2A" w:rsidRPr="00AB0D2A" w:rsidRDefault="00AB0D2A" w:rsidP="00D2623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Contact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number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…………………………………………………………………………………………………………………………………</w:t>
            </w:r>
            <w:r w:rsidR="004D40B7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.</w:t>
            </w:r>
            <w:r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</w:t>
            </w:r>
          </w:p>
          <w:p w14:paraId="198BE2EA" w14:textId="10B91CB1" w:rsidR="00AB0D2A" w:rsidRPr="00AB0D2A" w:rsidRDefault="00AB0D2A" w:rsidP="00D2623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E-mail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</w:t>
            </w:r>
            <w:r w:rsidR="004D40B7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..</w:t>
            </w:r>
            <w:r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</w:t>
            </w:r>
          </w:p>
        </w:tc>
      </w:tr>
      <w:tr w:rsidR="00F642A1" w:rsidRPr="00AB0D2A" w14:paraId="3A8FF267" w14:textId="77777777" w:rsidTr="00055984">
        <w:trPr>
          <w:jc w:val="center"/>
        </w:trPr>
        <w:tc>
          <w:tcPr>
            <w:tcW w:w="10207" w:type="dxa"/>
            <w:gridSpan w:val="2"/>
            <w:vAlign w:val="center"/>
          </w:tcPr>
          <w:p w14:paraId="05290DC2" w14:textId="65E17E2C" w:rsidR="00EB6342" w:rsidRPr="00AB0D2A" w:rsidRDefault="00F642A1" w:rsidP="00D26233">
            <w:pPr>
              <w:spacing w:after="0"/>
              <w:ind w:left="38"/>
              <w:rPr>
                <w:rFonts w:ascii="TH SarabunPSK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 xml:space="preserve">Current </w:t>
            </w:r>
            <w:r w:rsidRPr="009119E7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address</w:t>
            </w:r>
            <w:r w:rsidR="00BA6E13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 xml:space="preserve"> </w:t>
            </w:r>
            <w:r w:rsidRPr="009119E7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:</w:t>
            </w: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 xml:space="preserve"> No </w:t>
            </w:r>
            <w:r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...................</w:t>
            </w:r>
            <w:r w:rsidR="00EB6342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…………………</w:t>
            </w:r>
            <w:r w:rsidRPr="00AB0D2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Building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……………………</w:t>
            </w:r>
            <w:r w:rsidR="00EB6342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……………………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</w:t>
            </w:r>
            <w:r w:rsidR="004D40B7">
              <w:rPr>
                <w:rFonts w:ascii="TH SarabunPSK" w:hAnsi="TH SarabunPSK" w:cs="TH SarabunPSK"/>
                <w:noProof/>
                <w:sz w:val="32"/>
                <w:szCs w:val="32"/>
              </w:rPr>
              <w:t>…</w:t>
            </w:r>
            <w:r w:rsidR="00564328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</w:t>
            </w:r>
            <w:r w:rsidR="00EB6342" w:rsidRPr="00AB0D2A">
              <w:rPr>
                <w:rFonts w:ascii="TH SarabunPSK" w:hAnsi="TH SarabunPSK" w:cs="TH SarabunPSK"/>
                <w:sz w:val="32"/>
                <w:szCs w:val="32"/>
              </w:rPr>
              <w:br/>
            </w:r>
            <w:proofErr w:type="spellStart"/>
            <w:r w:rsidRPr="00AB0D2A">
              <w:rPr>
                <w:rFonts w:ascii="TH SarabunPSK" w:hAnsi="TH SarabunPSK" w:cs="TH SarabunPSK"/>
                <w:sz w:val="32"/>
                <w:szCs w:val="32"/>
              </w:rPr>
              <w:t>Soi</w:t>
            </w:r>
            <w:proofErr w:type="spellEnd"/>
            <w:r w:rsidR="00EB6342" w:rsidRPr="00AB0D2A">
              <w:rPr>
                <w:rFonts w:ascii="TH SarabunPSK" w:hAnsi="TH SarabunPSK" w:cs="TH SarabunPSK"/>
                <w:sz w:val="32"/>
                <w:szCs w:val="32"/>
              </w:rPr>
              <w:t>/Alley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…………</w:t>
            </w:r>
            <w:r w:rsidR="00EB6342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Road</w:t>
            </w:r>
            <w:r w:rsidR="00EB6342" w:rsidRPr="00AB0D2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…………</w:t>
            </w:r>
            <w:r w:rsidR="00EB6342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.…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Subdistrict/City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</w:t>
            </w:r>
            <w:r w:rsidR="00EB6342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………………</w:t>
            </w:r>
            <w:r w:rsidR="00564328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</w:t>
            </w:r>
          </w:p>
          <w:p w14:paraId="1301791C" w14:textId="62738199" w:rsidR="00F642A1" w:rsidRPr="00AB0D2A" w:rsidRDefault="00EB6342" w:rsidP="00D26233">
            <w:pPr>
              <w:spacing w:after="0"/>
              <w:ind w:left="38"/>
              <w:rPr>
                <w:rFonts w:ascii="TH SarabunPSK" w:eastAsia="Angsana New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District/State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……………………………</w:t>
            </w: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 xml:space="preserve"> </w:t>
            </w:r>
            <w:r w:rsidR="00F642A1" w:rsidRPr="00AB0D2A">
              <w:rPr>
                <w:rFonts w:ascii="TH SarabunPSK" w:eastAsia="Calibri" w:hAnsi="TH SarabunPSK" w:cs="TH SarabunPSK"/>
                <w:sz w:val="32"/>
                <w:szCs w:val="32"/>
              </w:rPr>
              <w:t>Country</w:t>
            </w: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 xml:space="preserve"> </w:t>
            </w:r>
            <w:r w:rsidR="00F642A1"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……………..…….............</w:t>
            </w:r>
            <w:r w:rsidR="00F642A1" w:rsidRPr="00AB0D2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F642A1" w:rsidRPr="00AB0D2A">
              <w:rPr>
                <w:rFonts w:ascii="TH SarabunPSK" w:eastAsia="Calibri" w:hAnsi="TH SarabunPSK" w:cs="TH SarabunPSK"/>
                <w:sz w:val="32"/>
                <w:szCs w:val="32"/>
              </w:rPr>
              <w:t xml:space="preserve"> Zip code </w:t>
            </w:r>
            <w:r w:rsidR="00F642A1"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............….........….......</w:t>
            </w:r>
            <w:r w:rsidR="004D40B7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.</w:t>
            </w:r>
            <w:r w:rsidR="00F642A1"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..</w:t>
            </w:r>
          </w:p>
        </w:tc>
      </w:tr>
    </w:tbl>
    <w:p w14:paraId="260A0EFC" w14:textId="77777777" w:rsidR="00565E5D" w:rsidRPr="00565E5D" w:rsidRDefault="00565E5D" w:rsidP="00565E5D">
      <w:pPr>
        <w:spacing w:after="0"/>
        <w:rPr>
          <w:rFonts w:ascii="TH SarabunPSK" w:hAnsi="TH SarabunPSK" w:cs="TH SarabunPSK"/>
          <w:sz w:val="28"/>
          <w:cs/>
        </w:rPr>
      </w:pP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2864E3" w:rsidRPr="00AB0D2A" w14:paraId="48787BC5" w14:textId="77777777" w:rsidTr="00055984">
        <w:trPr>
          <w:cantSplit/>
          <w:jc w:val="center"/>
        </w:trPr>
        <w:tc>
          <w:tcPr>
            <w:tcW w:w="10207" w:type="dxa"/>
            <w:shd w:val="clear" w:color="auto" w:fill="E6E6E6"/>
          </w:tcPr>
          <w:p w14:paraId="76C04087" w14:textId="44A74E03" w:rsidR="002864E3" w:rsidRPr="00AB0D2A" w:rsidRDefault="002864E3" w:rsidP="002864E3">
            <w:pPr>
              <w:pStyle w:val="Heading4"/>
              <w:rPr>
                <w:rFonts w:ascii="TH SarabunPSK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Section </w:t>
            </w:r>
            <w:r w:rsidR="00AB0D2A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2</w:t>
            </w:r>
            <w:r w:rsidR="004D40B7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E</w:t>
            </w:r>
            <w:r w:rsidR="009119E7">
              <w:rPr>
                <w:rFonts w:ascii="TH SarabunPSK" w:hAnsi="TH SarabunPSK" w:cs="TH SarabunPSK"/>
                <w:noProof/>
                <w:sz w:val="32"/>
                <w:szCs w:val="32"/>
              </w:rPr>
              <w:t>ducation</w:t>
            </w:r>
            <w:r w:rsidR="00AB0D2A" w:rsidRPr="00AB0D2A">
              <w:rPr>
                <w:rFonts w:ascii="TH SarabunPSK" w:hAnsi="TH SarabunPSK" w:cs="TH SarabunPSK"/>
                <w:sz w:val="32"/>
                <w:szCs w:val="32"/>
              </w:rPr>
              <w:t xml:space="preserve"> Background</w:t>
            </w:r>
          </w:p>
        </w:tc>
      </w:tr>
      <w:tr w:rsidR="002C2730" w:rsidRPr="00AB0D2A" w14:paraId="68A5CA1E" w14:textId="77777777" w:rsidTr="00055984">
        <w:trPr>
          <w:trHeight w:val="578"/>
          <w:jc w:val="center"/>
        </w:trPr>
        <w:tc>
          <w:tcPr>
            <w:tcW w:w="10207" w:type="dxa"/>
          </w:tcPr>
          <w:p w14:paraId="513110CD" w14:textId="061AD4BD" w:rsidR="002C2730" w:rsidRPr="00AB0D2A" w:rsidRDefault="00975F99" w:rsidP="002864E3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>Doctoral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degree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2C2730"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…</w:t>
            </w:r>
            <w:r w:rsidR="00AB0D2A"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……………………………………………………………………………………………………………………</w:t>
            </w:r>
            <w:r w:rsidR="004D40B7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..</w:t>
            </w:r>
            <w:r w:rsidR="00AB0D2A"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</w:t>
            </w:r>
            <w:r w:rsidR="00564328"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</w:t>
            </w:r>
          </w:p>
          <w:p w14:paraId="625E7950" w14:textId="6331EC51" w:rsidR="002C2730" w:rsidRPr="00AB0D2A" w:rsidRDefault="002C2730" w:rsidP="002C2730">
            <w:pPr>
              <w:spacing w:before="120"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>Field of Study/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Major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….........…………………</w:t>
            </w:r>
            <w:r w:rsidR="00AB0D2A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.........</w:t>
            </w:r>
            <w:r w:rsidR="00AB0D2A" w:rsidRPr="00AB0D2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Faculty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........................................</w:t>
            </w:r>
            <w:r w:rsidR="00AB0D2A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.........……</w:t>
            </w:r>
            <w:r w:rsidR="00EB6342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...</w:t>
            </w:r>
            <w:r w:rsidR="004D40B7">
              <w:rPr>
                <w:rFonts w:ascii="TH SarabunPSK" w:hAnsi="TH SarabunPSK" w:cs="TH SarabunPSK"/>
                <w:noProof/>
                <w:sz w:val="32"/>
                <w:szCs w:val="32"/>
              </w:rPr>
              <w:t>.......</w:t>
            </w:r>
            <w:r w:rsidR="00EB6342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..</w:t>
            </w:r>
          </w:p>
          <w:p w14:paraId="5D60E108" w14:textId="0484C855" w:rsidR="002C2730" w:rsidRPr="00AB0D2A" w:rsidRDefault="002C2730" w:rsidP="002C2730">
            <w:pPr>
              <w:spacing w:before="120"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University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.….........……..........................................</w:t>
            </w:r>
            <w:r w:rsidR="00AB0D2A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........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.</w:t>
            </w:r>
            <w:r w:rsidR="00EB6342" w:rsidRPr="00AB0D2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EB6342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Country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EB6342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.........................................</w:t>
            </w:r>
            <w:r w:rsidR="00AB0D2A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.........……</w:t>
            </w:r>
            <w:r w:rsidR="004D40B7">
              <w:rPr>
                <w:rFonts w:ascii="TH SarabunPSK" w:hAnsi="TH SarabunPSK" w:cs="TH SarabunPSK"/>
                <w:noProof/>
                <w:sz w:val="32"/>
                <w:szCs w:val="32"/>
              </w:rPr>
              <w:t>……..</w:t>
            </w:r>
            <w:r w:rsidR="00564328"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..</w:t>
            </w:r>
          </w:p>
        </w:tc>
      </w:tr>
      <w:tr w:rsidR="00EB6342" w:rsidRPr="00AB0D2A" w14:paraId="645E1179" w14:textId="77777777" w:rsidTr="00055984">
        <w:trPr>
          <w:trHeight w:val="578"/>
          <w:jc w:val="center"/>
        </w:trPr>
        <w:tc>
          <w:tcPr>
            <w:tcW w:w="10207" w:type="dxa"/>
          </w:tcPr>
          <w:p w14:paraId="6B78B72F" w14:textId="51BECFAB" w:rsidR="00AB0D2A" w:rsidRPr="00AB0D2A" w:rsidRDefault="00AB0D2A" w:rsidP="00AB0D2A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Master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degree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…………………………………………………………………………………………………………………………………</w:t>
            </w:r>
            <w:r w:rsidR="004D40B7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..</w:t>
            </w:r>
            <w:r w:rsidRPr="005D6BF9">
              <w:rPr>
                <w:rFonts w:ascii="TH SarabunPSK" w:eastAsia="Calibri" w:hAnsi="TH SarabunPSK" w:cs="TH SarabunPSK"/>
                <w:noProof/>
                <w:sz w:val="32"/>
                <w:szCs w:val="32"/>
              </w:rPr>
              <w:t>……</w:t>
            </w:r>
          </w:p>
          <w:p w14:paraId="11188648" w14:textId="622A2F80" w:rsidR="00AB0D2A" w:rsidRPr="00AB0D2A" w:rsidRDefault="00AB0D2A" w:rsidP="00AB0D2A">
            <w:pPr>
              <w:spacing w:before="120"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>Field of Study/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Major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………….........………………………........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Faculty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.......................................…….........……...</w:t>
            </w:r>
            <w:r w:rsidR="004D40B7">
              <w:rPr>
                <w:rFonts w:ascii="TH SarabunPSK" w:hAnsi="TH SarabunPSK" w:cs="TH SarabunPSK"/>
                <w:noProof/>
                <w:sz w:val="32"/>
                <w:szCs w:val="32"/>
              </w:rPr>
              <w:t>.......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..</w:t>
            </w:r>
          </w:p>
          <w:p w14:paraId="33F1F558" w14:textId="0ED006ED" w:rsidR="00EB6342" w:rsidRPr="00AB0D2A" w:rsidRDefault="00AB0D2A" w:rsidP="00AB0D2A">
            <w:pPr>
              <w:spacing w:before="120"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University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.….........……..........................................…….........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Country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="009119E7"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="00BA6E13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.........................................…….........……</w:t>
            </w:r>
            <w:r w:rsidR="004D40B7">
              <w:rPr>
                <w:rFonts w:ascii="TH SarabunPSK" w:hAnsi="TH SarabunPSK" w:cs="TH SarabunPSK"/>
                <w:noProof/>
                <w:sz w:val="32"/>
                <w:szCs w:val="32"/>
              </w:rPr>
              <w:t>…….</w:t>
            </w:r>
            <w:r w:rsidRPr="005D6BF9">
              <w:rPr>
                <w:rFonts w:ascii="TH SarabunPSK" w:hAnsi="TH SarabunPSK" w:cs="TH SarabunPSK"/>
                <w:noProof/>
                <w:sz w:val="32"/>
                <w:szCs w:val="32"/>
              </w:rPr>
              <w:t>…</w:t>
            </w:r>
          </w:p>
        </w:tc>
      </w:tr>
    </w:tbl>
    <w:p w14:paraId="098D44AC" w14:textId="77777777" w:rsidR="00975F99" w:rsidRPr="00565E5D" w:rsidRDefault="00975F99" w:rsidP="00565E5D">
      <w:pPr>
        <w:spacing w:after="0" w:line="240" w:lineRule="auto"/>
        <w:rPr>
          <w:rFonts w:ascii="TH SarabunPSK" w:hAnsi="TH SarabunPSK" w:cs="TH SarabunPSK"/>
          <w:sz w:val="28"/>
        </w:rPr>
      </w:pP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AB0D2A" w:rsidRPr="00AB0D2A" w14:paraId="28C127DB" w14:textId="77777777" w:rsidTr="00055984">
        <w:trPr>
          <w:cantSplit/>
          <w:trHeight w:val="333"/>
          <w:jc w:val="center"/>
        </w:trPr>
        <w:tc>
          <w:tcPr>
            <w:tcW w:w="10207" w:type="dxa"/>
            <w:shd w:val="clear" w:color="auto" w:fill="E6E6E6"/>
          </w:tcPr>
          <w:p w14:paraId="4A1BD4D7" w14:textId="4CE10CA4" w:rsidR="00AB0D2A" w:rsidRPr="00AB0D2A" w:rsidRDefault="00AB0D2A" w:rsidP="00D155BB">
            <w:pPr>
              <w:pStyle w:val="Heading4"/>
              <w:rPr>
                <w:rFonts w:ascii="TH SarabunPSK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Section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3</w:t>
            </w:r>
            <w:r w:rsidR="00055984">
              <w:rPr>
                <w:rFonts w:ascii="TH SarabunPSK" w:hAnsi="TH SarabunPSK" w:cs="TH SarabunPSK"/>
                <w:noProof/>
                <w:sz w:val="32"/>
                <w:szCs w:val="32"/>
              </w:rPr>
              <w:t xml:space="preserve">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: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Research experience or specialized field</w:t>
            </w:r>
          </w:p>
        </w:tc>
      </w:tr>
      <w:tr w:rsidR="00AB0D2A" w:rsidRPr="00AB0D2A" w14:paraId="2D34A889" w14:textId="77777777" w:rsidTr="00055984">
        <w:trPr>
          <w:trHeight w:val="581"/>
          <w:jc w:val="center"/>
        </w:trPr>
        <w:tc>
          <w:tcPr>
            <w:tcW w:w="10207" w:type="dxa"/>
          </w:tcPr>
          <w:p w14:paraId="5BC30710" w14:textId="6EAD5900" w:rsidR="00AB0D2A" w:rsidRPr="00AB0D2A" w:rsidRDefault="00AB0D2A" w:rsidP="00AB0D2A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…</w:t>
            </w:r>
            <w:r w:rsidR="00564328"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</w:t>
            </w:r>
          </w:p>
          <w:p w14:paraId="37A750C7" w14:textId="62737F0C" w:rsidR="00AB0D2A" w:rsidRPr="00AB0D2A" w:rsidRDefault="00AB0D2A" w:rsidP="00AB0D2A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</w:t>
            </w:r>
            <w:r w:rsidR="00564328"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</w:t>
            </w:r>
          </w:p>
          <w:p w14:paraId="28D2BF95" w14:textId="0B3C3510" w:rsidR="00AB0D2A" w:rsidRPr="00AB0D2A" w:rsidRDefault="00AB0D2A" w:rsidP="00AB0D2A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</w:t>
            </w:r>
            <w:r w:rsidR="00564328"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</w:t>
            </w:r>
          </w:p>
          <w:p w14:paraId="136AF72C" w14:textId="77777777" w:rsidR="00975F99" w:rsidRDefault="00AB0D2A" w:rsidP="00975F99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</w:t>
            </w:r>
            <w:r w:rsidR="00564328"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</w:t>
            </w:r>
          </w:p>
          <w:p w14:paraId="38106340" w14:textId="10547721" w:rsidR="00975F99" w:rsidRPr="00AB0D2A" w:rsidRDefault="00975F99" w:rsidP="00975F99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……</w:t>
            </w:r>
          </w:p>
          <w:p w14:paraId="4D96FA2E" w14:textId="77777777" w:rsidR="00975F99" w:rsidRDefault="00975F99" w:rsidP="00975F99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……</w:t>
            </w:r>
          </w:p>
          <w:p w14:paraId="3F03CDC8" w14:textId="0998FFB8" w:rsidR="00975F99" w:rsidRPr="00AB0D2A" w:rsidRDefault="00975F99" w:rsidP="00975F99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……</w:t>
            </w:r>
          </w:p>
          <w:p w14:paraId="7DCC99C9" w14:textId="0FFA4C79" w:rsidR="00AB0D2A" w:rsidRPr="00564328" w:rsidRDefault="00975F99" w:rsidP="00975F99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14:paraId="52D1C350" w14:textId="543EB5C5" w:rsidR="00F25539" w:rsidRDefault="00F25539">
      <w:pPr>
        <w:rPr>
          <w:sz w:val="2"/>
          <w:szCs w:val="2"/>
        </w:rPr>
      </w:pPr>
    </w:p>
    <w:p w14:paraId="04D01B04" w14:textId="56415E0F" w:rsidR="00F25539" w:rsidRDefault="00F25539">
      <w:pPr>
        <w:rPr>
          <w:sz w:val="20"/>
          <w:szCs w:val="20"/>
        </w:rPr>
      </w:pPr>
    </w:p>
    <w:p w14:paraId="2CD9FA19" w14:textId="4027B9B5" w:rsidR="00181C9A" w:rsidRDefault="00181C9A" w:rsidP="00565E5D">
      <w:pPr>
        <w:spacing w:after="0" w:line="240" w:lineRule="auto"/>
        <w:rPr>
          <w:sz w:val="28"/>
        </w:rPr>
      </w:pPr>
    </w:p>
    <w:tbl>
      <w:tblPr>
        <w:tblpPr w:leftFromText="180" w:rightFromText="180" w:vertAnchor="page" w:horzAnchor="margin" w:tblpXSpec="center" w:tblpY="1120"/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4"/>
        <w:gridCol w:w="1431"/>
        <w:gridCol w:w="2185"/>
        <w:gridCol w:w="1556"/>
        <w:gridCol w:w="1788"/>
        <w:gridCol w:w="2693"/>
      </w:tblGrid>
      <w:tr w:rsidR="00866D2C" w:rsidRPr="00C22580" w14:paraId="7F2FEE25" w14:textId="77777777" w:rsidTr="00866D2C">
        <w:trPr>
          <w:trHeight w:val="416"/>
        </w:trPr>
        <w:tc>
          <w:tcPr>
            <w:tcW w:w="10207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6A0C9152" w14:textId="77777777" w:rsidR="00866D2C" w:rsidRPr="00D155BB" w:rsidRDefault="00866D2C" w:rsidP="00866D2C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155B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lastRenderedPageBreak/>
              <w:t>Section 4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D155B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 Publication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s)</w:t>
            </w:r>
          </w:p>
        </w:tc>
      </w:tr>
      <w:tr w:rsidR="00866D2C" w:rsidRPr="00C22580" w14:paraId="04E43136" w14:textId="77777777" w:rsidTr="00866D2C">
        <w:trPr>
          <w:trHeight w:val="416"/>
        </w:trPr>
        <w:tc>
          <w:tcPr>
            <w:tcW w:w="10207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6CD00F34" w14:textId="77777777" w:rsidR="00866D2C" w:rsidRPr="00D155BB" w:rsidRDefault="00866D2C" w:rsidP="00866D2C">
            <w:pPr>
              <w:spacing w:after="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155B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Section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4.1</w:t>
            </w:r>
            <w:r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 xml:space="preserve">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:</w:t>
            </w:r>
            <w:r w:rsidRPr="00D155B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9119E7">
              <w:rPr>
                <w:rFonts w:ascii="TH SarabunPSK" w:eastAsia="Calibri" w:hAnsi="TH SarabunPSK" w:cs="TH SarabunPSK"/>
                <w:b/>
                <w:bCs/>
                <w:noProof/>
                <w:color w:val="000000"/>
                <w:sz w:val="32"/>
                <w:szCs w:val="32"/>
              </w:rPr>
              <w:t>Research</w:t>
            </w:r>
            <w:r w:rsidRPr="00D155B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  <w:t xml:space="preserve"> project(s) in the last </w:t>
            </w:r>
            <w:r w:rsidRPr="009119E7">
              <w:rPr>
                <w:rFonts w:ascii="TH SarabunPSK" w:eastAsia="Calibri" w:hAnsi="TH SarabunPSK" w:cs="TH SarabunPSK"/>
                <w:b/>
                <w:bCs/>
                <w:noProof/>
                <w:color w:val="000000"/>
                <w:sz w:val="32"/>
                <w:szCs w:val="32"/>
              </w:rPr>
              <w:t>3</w:t>
            </w:r>
            <w:r w:rsidRPr="00D155B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  <w:t xml:space="preserve"> years (Give details: title, investigators,</w:t>
            </w:r>
            <w:r w:rsidRPr="00D155BB">
              <w:rPr>
                <w:rFonts w:ascii="TH SarabunPSK" w:eastAsia="Calibri" w:hAnsi="TH SarabunPSK" w:cs="TH SarabunPSK" w:hint="cs"/>
                <w:b/>
                <w:bCs/>
                <w:color w:val="000000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  <w:t xml:space="preserve">the </w:t>
            </w:r>
            <w:r w:rsidRPr="009119E7">
              <w:rPr>
                <w:rFonts w:ascii="TH SarabunPSK" w:eastAsia="Calibri" w:hAnsi="TH SarabunPSK" w:cs="TH SarabunPSK"/>
                <w:b/>
                <w:bCs/>
                <w:noProof/>
                <w:color w:val="000000"/>
                <w:sz w:val="32"/>
                <w:szCs w:val="32"/>
              </w:rPr>
              <w:t>role</w:t>
            </w:r>
            <w:r w:rsidRPr="00D155B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  <w:t xml:space="preserve"> of </w:t>
            </w:r>
            <w:r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  <w:t xml:space="preserve">the </w:t>
            </w:r>
            <w:r w:rsidRPr="009119E7">
              <w:rPr>
                <w:rFonts w:ascii="TH SarabunPSK" w:eastAsia="Calibri" w:hAnsi="TH SarabunPSK" w:cs="TH SarabunPSK"/>
                <w:b/>
                <w:bCs/>
                <w:noProof/>
                <w:color w:val="000000"/>
                <w:sz w:val="32"/>
                <w:szCs w:val="32"/>
              </w:rPr>
              <w:t>principal</w:t>
            </w:r>
            <w:r w:rsidRPr="00D155B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  <w:t xml:space="preserve"> investigator of the project, budget, project duration) and attach documents</w:t>
            </w:r>
            <w:r w:rsidRPr="00D155B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.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br/>
            </w:r>
            <w:r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Please specify in the table below)</w:t>
            </w:r>
          </w:p>
        </w:tc>
      </w:tr>
      <w:tr w:rsidR="00866D2C" w:rsidRPr="00C22580" w14:paraId="2C266A6C" w14:textId="77777777" w:rsidTr="00866D2C">
        <w:trPr>
          <w:trHeight w:val="416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414086B6" w14:textId="77777777" w:rsidR="00866D2C" w:rsidRPr="00D155BB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155B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No.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37CC064" w14:textId="77777777" w:rsidR="00866D2C" w:rsidRPr="00181C9A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181C9A">
              <w:rPr>
                <w:rFonts w:ascii="TH SarabunPSK" w:hAnsi="TH SarabunPSK" w:cs="TH SarabunPSK"/>
                <w:b/>
                <w:bCs/>
                <w:sz w:val="28"/>
              </w:rPr>
              <w:t xml:space="preserve">Period </w:t>
            </w:r>
          </w:p>
          <w:p w14:paraId="43EDB915" w14:textId="77777777" w:rsidR="00866D2C" w:rsidRPr="00181C9A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181C9A">
              <w:rPr>
                <w:rFonts w:ascii="TH SarabunPSK" w:hAnsi="TH SarabunPSK" w:cs="TH SarabunPSK"/>
                <w:b/>
                <w:bCs/>
                <w:sz w:val="28"/>
              </w:rPr>
              <w:t>(MMYYYY-MMYYYY)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1E24508" w14:textId="77777777" w:rsidR="00866D2C" w:rsidRPr="00181C9A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181C9A">
              <w:rPr>
                <w:rFonts w:ascii="TH SarabunPSK" w:hAnsi="TH SarabunPSK" w:cs="TH SarabunPSK"/>
                <w:b/>
                <w:bCs/>
                <w:sz w:val="28"/>
              </w:rPr>
              <w:t xml:space="preserve">Title of </w:t>
            </w:r>
            <w:r w:rsidRPr="00181C9A">
              <w:rPr>
                <w:rFonts w:ascii="TH SarabunPSK" w:eastAsia="Calibri" w:hAnsi="TH SarabunPSK" w:cs="TH SarabunPSK"/>
                <w:b/>
                <w:bCs/>
                <w:color w:val="000000"/>
                <w:sz w:val="28"/>
              </w:rPr>
              <w:t>Research project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07EF4B0" w14:textId="77777777" w:rsidR="00866D2C" w:rsidRPr="00181C9A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181C9A">
              <w:rPr>
                <w:rFonts w:ascii="TH SarabunPSK" w:hAnsi="TH SarabunPSK" w:cs="TH SarabunPSK"/>
                <w:b/>
                <w:bCs/>
                <w:sz w:val="28"/>
              </w:rPr>
              <w:t xml:space="preserve">Role of 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the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28"/>
              </w:rPr>
              <w:t>principal</w:t>
            </w:r>
            <w:r w:rsidRPr="00181C9A">
              <w:rPr>
                <w:rFonts w:ascii="TH SarabunPSK" w:hAnsi="TH SarabunPSK" w:cs="TH SarabunPSK"/>
                <w:b/>
                <w:bCs/>
                <w:sz w:val="28"/>
              </w:rPr>
              <w:t xml:space="preserve"> investigator of the project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17DC0EF" w14:textId="77777777" w:rsidR="00866D2C" w:rsidRPr="00181C9A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181C9A">
              <w:rPr>
                <w:rFonts w:ascii="TH SarabunPSK" w:hAnsi="TH SarabunPSK" w:cs="TH SarabunPSK"/>
                <w:b/>
                <w:bCs/>
                <w:sz w:val="28"/>
              </w:rPr>
              <w:t xml:space="preserve">Grant Amount </w:t>
            </w:r>
          </w:p>
          <w:p w14:paraId="205F3EC2" w14:textId="77777777" w:rsidR="00866D2C" w:rsidRPr="00181C9A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181C9A">
              <w:rPr>
                <w:rFonts w:ascii="TH SarabunPSK" w:hAnsi="TH SarabunPSK" w:cs="TH SarabunPSK"/>
                <w:b/>
                <w:bCs/>
                <w:sz w:val="28"/>
              </w:rPr>
              <w:t>(TH Baht/year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0F75938" w14:textId="77777777" w:rsidR="00866D2C" w:rsidRPr="00181C9A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181C9A">
              <w:rPr>
                <w:rFonts w:ascii="TH SarabunPSK" w:hAnsi="TH SarabunPSK" w:cs="TH SarabunPSK"/>
                <w:b/>
                <w:bCs/>
                <w:sz w:val="28"/>
              </w:rPr>
              <w:t>Sponsor</w:t>
            </w:r>
          </w:p>
        </w:tc>
      </w:tr>
      <w:tr w:rsidR="00866D2C" w:rsidRPr="0025664C" w14:paraId="1DFB27C7" w14:textId="77777777" w:rsidTr="00866D2C">
        <w:trPr>
          <w:trHeight w:val="346"/>
        </w:trPr>
        <w:tc>
          <w:tcPr>
            <w:tcW w:w="554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58CD8A19" w14:textId="77777777" w:rsidR="00866D2C" w:rsidRPr="00D155BB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1431" w:type="dxa"/>
            <w:tcBorders>
              <w:left w:val="single" w:sz="4" w:space="0" w:color="auto"/>
            </w:tcBorders>
          </w:tcPr>
          <w:p w14:paraId="6037D6C1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5936A166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1FDAA67D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185" w:type="dxa"/>
            <w:tcBorders>
              <w:left w:val="single" w:sz="4" w:space="0" w:color="auto"/>
            </w:tcBorders>
          </w:tcPr>
          <w:p w14:paraId="2231DA7C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6" w:type="dxa"/>
          </w:tcPr>
          <w:p w14:paraId="6D978F0D" w14:textId="77777777" w:rsidR="00866D2C" w:rsidRPr="00055984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88" w:type="dxa"/>
          </w:tcPr>
          <w:p w14:paraId="6A57D4EA" w14:textId="77777777" w:rsidR="00866D2C" w:rsidRPr="00055984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55984">
              <w:rPr>
                <w:rFonts w:ascii="TH SarabunPSK" w:hAnsi="TH SarabunPSK" w:cs="TH SarabunPSK"/>
                <w:sz w:val="30"/>
                <w:szCs w:val="30"/>
              </w:rPr>
              <w:t>/</w:t>
            </w:r>
          </w:p>
        </w:tc>
        <w:tc>
          <w:tcPr>
            <w:tcW w:w="2693" w:type="dxa"/>
          </w:tcPr>
          <w:p w14:paraId="46900420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66D2C" w:rsidRPr="0025664C" w14:paraId="5A330616" w14:textId="77777777" w:rsidTr="00866D2C">
        <w:tc>
          <w:tcPr>
            <w:tcW w:w="554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4731C333" w14:textId="77777777" w:rsidR="00866D2C" w:rsidRPr="00D155BB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1431" w:type="dxa"/>
            <w:tcBorders>
              <w:left w:val="single" w:sz="4" w:space="0" w:color="auto"/>
            </w:tcBorders>
          </w:tcPr>
          <w:p w14:paraId="5B1A676C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1EFE89A8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25F3A955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185" w:type="dxa"/>
            <w:tcBorders>
              <w:left w:val="single" w:sz="4" w:space="0" w:color="auto"/>
            </w:tcBorders>
          </w:tcPr>
          <w:p w14:paraId="0FB3D74E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6" w:type="dxa"/>
          </w:tcPr>
          <w:p w14:paraId="0157925F" w14:textId="77777777" w:rsidR="00866D2C" w:rsidRPr="00055984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88" w:type="dxa"/>
          </w:tcPr>
          <w:p w14:paraId="1797017C" w14:textId="77777777" w:rsidR="00866D2C" w:rsidRPr="00055984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55984">
              <w:rPr>
                <w:rFonts w:ascii="TH SarabunPSK" w:hAnsi="TH SarabunPSK" w:cs="TH SarabunPSK"/>
                <w:sz w:val="30"/>
                <w:szCs w:val="30"/>
              </w:rPr>
              <w:t>/</w:t>
            </w:r>
          </w:p>
        </w:tc>
        <w:tc>
          <w:tcPr>
            <w:tcW w:w="2693" w:type="dxa"/>
          </w:tcPr>
          <w:p w14:paraId="1720A3A7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66D2C" w:rsidRPr="0025664C" w14:paraId="71C14FDC" w14:textId="77777777" w:rsidTr="00866D2C">
        <w:tc>
          <w:tcPr>
            <w:tcW w:w="554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727D55F7" w14:textId="77777777" w:rsidR="00866D2C" w:rsidRPr="00D155BB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431" w:type="dxa"/>
            <w:tcBorders>
              <w:left w:val="single" w:sz="4" w:space="0" w:color="auto"/>
            </w:tcBorders>
          </w:tcPr>
          <w:p w14:paraId="4D57D054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3CDFFA10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7788FF97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185" w:type="dxa"/>
            <w:tcBorders>
              <w:left w:val="single" w:sz="4" w:space="0" w:color="auto"/>
            </w:tcBorders>
          </w:tcPr>
          <w:p w14:paraId="5DC24481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6" w:type="dxa"/>
          </w:tcPr>
          <w:p w14:paraId="00CB046D" w14:textId="77777777" w:rsidR="00866D2C" w:rsidRPr="00055984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88" w:type="dxa"/>
          </w:tcPr>
          <w:p w14:paraId="07756ADF" w14:textId="77777777" w:rsidR="00866D2C" w:rsidRPr="00055984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55984">
              <w:rPr>
                <w:rFonts w:ascii="TH SarabunPSK" w:hAnsi="TH SarabunPSK" w:cs="TH SarabunPSK"/>
                <w:sz w:val="30"/>
                <w:szCs w:val="30"/>
              </w:rPr>
              <w:t>/</w:t>
            </w:r>
          </w:p>
        </w:tc>
        <w:tc>
          <w:tcPr>
            <w:tcW w:w="2693" w:type="dxa"/>
          </w:tcPr>
          <w:p w14:paraId="3E919300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66D2C" w:rsidRPr="0025664C" w14:paraId="7935421D" w14:textId="77777777" w:rsidTr="00866D2C">
        <w:tc>
          <w:tcPr>
            <w:tcW w:w="554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20219FD0" w14:textId="77777777" w:rsidR="00866D2C" w:rsidRPr="00D155BB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431" w:type="dxa"/>
            <w:tcBorders>
              <w:left w:val="single" w:sz="4" w:space="0" w:color="auto"/>
            </w:tcBorders>
          </w:tcPr>
          <w:p w14:paraId="44FCAFD3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2CF21383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5DE3449B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185" w:type="dxa"/>
            <w:tcBorders>
              <w:left w:val="single" w:sz="4" w:space="0" w:color="auto"/>
            </w:tcBorders>
          </w:tcPr>
          <w:p w14:paraId="72CBDB1A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6" w:type="dxa"/>
          </w:tcPr>
          <w:p w14:paraId="11A16AC3" w14:textId="77777777" w:rsidR="00866D2C" w:rsidRPr="00055984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88" w:type="dxa"/>
          </w:tcPr>
          <w:p w14:paraId="7889671F" w14:textId="77777777" w:rsidR="00866D2C" w:rsidRPr="00055984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55984">
              <w:rPr>
                <w:rFonts w:ascii="TH SarabunPSK" w:hAnsi="TH SarabunPSK" w:cs="TH SarabunPSK"/>
                <w:sz w:val="30"/>
                <w:szCs w:val="30"/>
              </w:rPr>
              <w:t>/</w:t>
            </w:r>
          </w:p>
        </w:tc>
        <w:tc>
          <w:tcPr>
            <w:tcW w:w="2693" w:type="dxa"/>
          </w:tcPr>
          <w:p w14:paraId="4A45F783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66D2C" w:rsidRPr="0025664C" w14:paraId="0CB52C67" w14:textId="77777777" w:rsidTr="00866D2C">
        <w:trPr>
          <w:trHeight w:val="1102"/>
        </w:trPr>
        <w:tc>
          <w:tcPr>
            <w:tcW w:w="554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0B365776" w14:textId="77777777" w:rsidR="00866D2C" w:rsidRPr="00D155BB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1431" w:type="dxa"/>
            <w:tcBorders>
              <w:left w:val="single" w:sz="4" w:space="0" w:color="auto"/>
            </w:tcBorders>
          </w:tcPr>
          <w:p w14:paraId="3EC60656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4DEDDB1F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38FC11D9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185" w:type="dxa"/>
            <w:tcBorders>
              <w:left w:val="single" w:sz="4" w:space="0" w:color="auto"/>
            </w:tcBorders>
          </w:tcPr>
          <w:p w14:paraId="394586A7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6" w:type="dxa"/>
          </w:tcPr>
          <w:p w14:paraId="3B4B7FD2" w14:textId="77777777" w:rsidR="00866D2C" w:rsidRPr="00055984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88" w:type="dxa"/>
          </w:tcPr>
          <w:p w14:paraId="5A737C3F" w14:textId="77777777" w:rsidR="00866D2C" w:rsidRPr="00055984" w:rsidRDefault="00866D2C" w:rsidP="00866D2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55984">
              <w:rPr>
                <w:rFonts w:ascii="TH SarabunPSK" w:hAnsi="TH SarabunPSK" w:cs="TH SarabunPSK"/>
                <w:sz w:val="30"/>
                <w:szCs w:val="30"/>
              </w:rPr>
              <w:t>/</w:t>
            </w:r>
          </w:p>
        </w:tc>
        <w:tc>
          <w:tcPr>
            <w:tcW w:w="2693" w:type="dxa"/>
          </w:tcPr>
          <w:p w14:paraId="1B725860" w14:textId="77777777" w:rsidR="00866D2C" w:rsidRPr="00055984" w:rsidRDefault="00866D2C" w:rsidP="00866D2C">
            <w:pPr>
              <w:spacing w:after="0" w:line="240" w:lineRule="auto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0614F30" w14:textId="77777777" w:rsidR="00866D2C" w:rsidRPr="00565E5D" w:rsidRDefault="00866D2C" w:rsidP="00565E5D">
      <w:pPr>
        <w:spacing w:after="0" w:line="240" w:lineRule="auto"/>
        <w:rPr>
          <w:sz w:val="28"/>
        </w:rPr>
      </w:pP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9639"/>
      </w:tblGrid>
      <w:tr w:rsidR="00E73D41" w:rsidRPr="00D26233" w14:paraId="47BAFB75" w14:textId="77777777" w:rsidTr="00055984">
        <w:trPr>
          <w:trHeight w:val="416"/>
          <w:jc w:val="center"/>
        </w:trPr>
        <w:tc>
          <w:tcPr>
            <w:tcW w:w="1020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02ED6B69" w14:textId="3F35787E" w:rsidR="00181C9A" w:rsidRPr="00181C9A" w:rsidRDefault="001213BB" w:rsidP="004D40B7">
            <w:pPr>
              <w:spacing w:after="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Section </w:t>
            </w:r>
            <w:r w:rsidR="00D155BB"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4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.</w:t>
            </w:r>
            <w:r w:rsidR="00181C9A"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2</w:t>
            </w:r>
            <w:r w:rsidR="00055984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 xml:space="preserve">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:</w:t>
            </w:r>
            <w:r w:rsidR="004C6A36"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="00181C9A"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International publication</w:t>
            </w:r>
            <w:r w:rsidR="00E73D41"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s)</w:t>
            </w:r>
            <w:r w:rsidR="00181C9A"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was published not over </w:t>
            </w:r>
            <w:r w:rsidR="00181C9A"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5</w:t>
            </w:r>
            <w:r w:rsidR="00181C9A"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years </w:t>
            </w:r>
          </w:p>
          <w:p w14:paraId="6AB89F0F" w14:textId="2B250ED8" w:rsidR="00E73D41" w:rsidRPr="00181C9A" w:rsidRDefault="00181C9A" w:rsidP="004D40B7">
            <w:pPr>
              <w:spacing w:after="0" w:line="240" w:lineRule="auto"/>
              <w:jc w:val="thaiDistribute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181C9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*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I</w:t>
            </w:r>
            <w:r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n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Web of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Science</w:t>
            </w:r>
            <w:r w:rsidR="009119E7"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 xml:space="preserve">,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Scopus</w:t>
            </w:r>
            <w:r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or TCI Group 1 </w:t>
            </w:r>
            <w:r w:rsidRPr="00181C9A">
              <w:rPr>
                <w:rFonts w:ascii="TH SarabunPSK" w:hAnsi="TH SarabunPSK" w:cs="TH SarabunPSK"/>
                <w:b/>
                <w:bCs/>
                <w:sz w:val="32"/>
                <w:szCs w:val="32"/>
                <w:u w:val="double"/>
              </w:rPr>
              <w:t xml:space="preserve">at least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  <w:u w:val="double"/>
              </w:rPr>
              <w:t>3</w:t>
            </w:r>
            <w:r w:rsidRPr="00181C9A">
              <w:rPr>
                <w:rFonts w:ascii="TH SarabunPSK" w:hAnsi="TH SarabunPSK" w:cs="TH SarabunPSK"/>
                <w:b/>
                <w:bCs/>
                <w:sz w:val="32"/>
                <w:szCs w:val="32"/>
                <w:u w:val="double"/>
              </w:rPr>
              <w:t xml:space="preserve"> publications</w:t>
            </w:r>
            <w:r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(be a first author or corresponding author at least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1</w:t>
            </w:r>
            <w:r w:rsidRPr="00181C9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publications in Scopus) and attach documents.</w:t>
            </w:r>
          </w:p>
        </w:tc>
      </w:tr>
      <w:tr w:rsidR="002769E3" w:rsidRPr="00D26233" w14:paraId="53038D86" w14:textId="77777777" w:rsidTr="00055984">
        <w:trPr>
          <w:trHeight w:val="421"/>
          <w:jc w:val="center"/>
        </w:trPr>
        <w:tc>
          <w:tcPr>
            <w:tcW w:w="568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6037F3D" w14:textId="10C21F4C" w:rsidR="002769E3" w:rsidRPr="00D26233" w:rsidRDefault="002769E3" w:rsidP="003E026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1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07010" w14:textId="77777777" w:rsidR="002769E3" w:rsidRDefault="002769E3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0AB3E9F7" w14:textId="77777777" w:rsidR="004C6A36" w:rsidRDefault="004C6A36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538FE9A7" w14:textId="7FEEE429" w:rsidR="00181C9A" w:rsidRPr="00D26233" w:rsidRDefault="00181C9A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2769E3" w:rsidRPr="00C22580" w14:paraId="31FA85D8" w14:textId="77777777" w:rsidTr="00055984">
        <w:trPr>
          <w:trHeight w:val="637"/>
          <w:jc w:val="center"/>
        </w:trPr>
        <w:tc>
          <w:tcPr>
            <w:tcW w:w="568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A59300F" w14:textId="759F0B41" w:rsidR="002769E3" w:rsidRPr="00C22580" w:rsidRDefault="002769E3" w:rsidP="003E026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2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24E875" w14:textId="77777777" w:rsidR="002769E3" w:rsidRDefault="002769E3" w:rsidP="004C6A36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167E1ADA" w14:textId="77777777" w:rsidR="00181C9A" w:rsidRDefault="00181C9A" w:rsidP="004C6A36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09DB0279" w14:textId="75F6C204" w:rsidR="00181C9A" w:rsidRPr="00C22580" w:rsidRDefault="00181C9A" w:rsidP="004C6A36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2769E3" w:rsidRPr="00C22580" w14:paraId="136C7698" w14:textId="77777777" w:rsidTr="00055984">
        <w:trPr>
          <w:trHeight w:val="637"/>
          <w:jc w:val="center"/>
        </w:trPr>
        <w:tc>
          <w:tcPr>
            <w:tcW w:w="568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2ED778C" w14:textId="717FAF7A" w:rsidR="002769E3" w:rsidRPr="00C22580" w:rsidRDefault="002769E3" w:rsidP="003E026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3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179927" w14:textId="77777777" w:rsidR="002769E3" w:rsidRDefault="002769E3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3FCDC639" w14:textId="77777777" w:rsidR="00181C9A" w:rsidRDefault="00181C9A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0B3F38A3" w14:textId="045B5B64" w:rsidR="00181C9A" w:rsidRPr="00C22580" w:rsidRDefault="00181C9A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2769E3" w:rsidRPr="00C22580" w14:paraId="7D2A9D5A" w14:textId="77777777" w:rsidTr="00055984">
        <w:trPr>
          <w:trHeight w:val="604"/>
          <w:jc w:val="center"/>
        </w:trPr>
        <w:tc>
          <w:tcPr>
            <w:tcW w:w="568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30E7398" w14:textId="4A7BC6B1" w:rsidR="002769E3" w:rsidRPr="00C22580" w:rsidRDefault="002769E3" w:rsidP="003E026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4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A65CA" w14:textId="77777777" w:rsidR="002769E3" w:rsidRDefault="002769E3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20054069" w14:textId="77777777" w:rsidR="00181C9A" w:rsidRDefault="00181C9A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0F885B7E" w14:textId="048FE9B4" w:rsidR="00181C9A" w:rsidRPr="00C22580" w:rsidRDefault="00181C9A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181C9A" w:rsidRPr="00C22580" w14:paraId="5A5F723B" w14:textId="77777777" w:rsidTr="00055984">
        <w:trPr>
          <w:trHeight w:val="843"/>
          <w:jc w:val="center"/>
        </w:trPr>
        <w:tc>
          <w:tcPr>
            <w:tcW w:w="568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AB70C2E" w14:textId="51ACE76D" w:rsidR="00181C9A" w:rsidRDefault="00181C9A" w:rsidP="003E026F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5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275CD" w14:textId="77777777" w:rsidR="00181C9A" w:rsidRDefault="00181C9A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61F3E795" w14:textId="77777777" w:rsidR="00181C9A" w:rsidRDefault="00181C9A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14:paraId="2B5AEDBF" w14:textId="557E1B8E" w:rsidR="00181C9A" w:rsidRPr="00C22580" w:rsidRDefault="00181C9A" w:rsidP="00E73D41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</w:tbl>
    <w:p w14:paraId="55FB4C8C" w14:textId="0019A7E8" w:rsidR="00A35A3D" w:rsidRDefault="00A35A3D" w:rsidP="00565E5D">
      <w:pPr>
        <w:tabs>
          <w:tab w:val="left" w:pos="284"/>
          <w:tab w:val="left" w:pos="709"/>
          <w:tab w:val="left" w:pos="1276"/>
        </w:tabs>
        <w:spacing w:after="0" w:line="240" w:lineRule="auto"/>
        <w:ind w:right="-57"/>
        <w:rPr>
          <w:rFonts w:ascii="TH SarabunPSK" w:hAnsi="TH SarabunPSK" w:cs="TH SarabunPSK"/>
          <w:sz w:val="24"/>
          <w:szCs w:val="24"/>
        </w:rPr>
      </w:pPr>
    </w:p>
    <w:p w14:paraId="734B3290" w14:textId="00A5693F" w:rsidR="00565E5D" w:rsidRDefault="00565E5D" w:rsidP="00565E5D">
      <w:pPr>
        <w:tabs>
          <w:tab w:val="left" w:pos="284"/>
          <w:tab w:val="left" w:pos="709"/>
          <w:tab w:val="left" w:pos="1276"/>
        </w:tabs>
        <w:spacing w:after="0" w:line="240" w:lineRule="auto"/>
        <w:ind w:right="-57"/>
        <w:rPr>
          <w:rFonts w:ascii="TH SarabunPSK" w:hAnsi="TH SarabunPSK" w:cs="TH SarabunPSK"/>
          <w:sz w:val="24"/>
          <w:szCs w:val="24"/>
        </w:rPr>
      </w:pPr>
    </w:p>
    <w:p w14:paraId="64C3562C" w14:textId="77777777" w:rsidR="00866D2C" w:rsidRPr="00565E5D" w:rsidRDefault="00866D2C" w:rsidP="00565E5D">
      <w:pPr>
        <w:tabs>
          <w:tab w:val="left" w:pos="284"/>
          <w:tab w:val="left" w:pos="709"/>
          <w:tab w:val="left" w:pos="1276"/>
        </w:tabs>
        <w:spacing w:after="0" w:line="240" w:lineRule="auto"/>
        <w:ind w:right="-57"/>
        <w:rPr>
          <w:rFonts w:ascii="TH SarabunPSK" w:hAnsi="TH SarabunPSK" w:cs="TH SarabunPSK"/>
          <w:sz w:val="24"/>
          <w:szCs w:val="24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9639"/>
      </w:tblGrid>
      <w:tr w:rsidR="00A35A3D" w:rsidRPr="006F2C33" w14:paraId="44A7CC2E" w14:textId="77777777" w:rsidTr="00A35A3D">
        <w:trPr>
          <w:trHeight w:val="699"/>
        </w:trPr>
        <w:tc>
          <w:tcPr>
            <w:tcW w:w="1020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F5ED897" w14:textId="70AEBF13" w:rsidR="00A35A3D" w:rsidRPr="006F2C33" w:rsidRDefault="00A35A3D" w:rsidP="00A35A3D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F2C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lastRenderedPageBreak/>
              <w:t xml:space="preserve">Section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4.3</w:t>
            </w:r>
            <w:r w:rsidR="00055984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 xml:space="preserve"> </w:t>
            </w:r>
            <w:r w:rsidRPr="009119E7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t>:</w:t>
            </w:r>
            <w:r w:rsidRPr="006F2C33">
              <w:rPr>
                <w:sz w:val="32"/>
                <w:szCs w:val="32"/>
              </w:rPr>
              <w:t xml:space="preserve"> </w:t>
            </w:r>
            <w:r w:rsidRPr="006F2C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atent product, Innovation product, Creativity design, or Commercial or Public model (if any)</w:t>
            </w:r>
          </w:p>
        </w:tc>
      </w:tr>
      <w:tr w:rsidR="00A35A3D" w:rsidRPr="006F2C33" w14:paraId="7B026FC5" w14:textId="77777777" w:rsidTr="00DE7BDB">
        <w:trPr>
          <w:trHeight w:val="604"/>
        </w:trPr>
        <w:tc>
          <w:tcPr>
            <w:tcW w:w="568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450EACE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F2C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CE8D4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248D00EF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50698439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A35A3D" w:rsidRPr="006F2C33" w14:paraId="5E91835A" w14:textId="77777777" w:rsidTr="00DE7BDB">
        <w:trPr>
          <w:trHeight w:val="604"/>
        </w:trPr>
        <w:tc>
          <w:tcPr>
            <w:tcW w:w="568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786DC71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F2C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3A8E6" w14:textId="77777777" w:rsidR="00A35A3D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1C337532" w14:textId="77777777" w:rsidR="00A35A3D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7D23B988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A35A3D" w:rsidRPr="006F2C33" w14:paraId="2D5F7736" w14:textId="77777777" w:rsidTr="00DE7BDB">
        <w:trPr>
          <w:trHeight w:val="604"/>
        </w:trPr>
        <w:tc>
          <w:tcPr>
            <w:tcW w:w="568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F68F1BC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F2C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3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E6B33" w14:textId="77777777" w:rsidR="00A35A3D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6C335C51" w14:textId="77777777" w:rsidR="00A35A3D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096972A2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A35A3D" w:rsidRPr="006F2C33" w14:paraId="361B6332" w14:textId="77777777" w:rsidTr="00DE7BDB">
        <w:trPr>
          <w:trHeight w:val="604"/>
        </w:trPr>
        <w:tc>
          <w:tcPr>
            <w:tcW w:w="568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26D1B99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F2C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4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89346" w14:textId="77777777" w:rsidR="00A35A3D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1FC6C457" w14:textId="77777777" w:rsidR="00A35A3D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27670444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A35A3D" w:rsidRPr="006F2C33" w14:paraId="396ACAFD" w14:textId="77777777" w:rsidTr="00DE7BDB">
        <w:trPr>
          <w:trHeight w:val="604"/>
        </w:trPr>
        <w:tc>
          <w:tcPr>
            <w:tcW w:w="568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3B93B5F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F2C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5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78CEC" w14:textId="77777777" w:rsidR="00A35A3D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7C55F24D" w14:textId="77777777" w:rsidR="00A35A3D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083D7980" w14:textId="77777777" w:rsidR="00A35A3D" w:rsidRPr="006F2C33" w:rsidRDefault="00A35A3D" w:rsidP="00DE7BD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5C18F39" w14:textId="77777777" w:rsidR="00A35A3D" w:rsidRPr="004D40B7" w:rsidRDefault="00A35A3D" w:rsidP="003943AA">
      <w:pPr>
        <w:tabs>
          <w:tab w:val="left" w:pos="284"/>
          <w:tab w:val="left" w:pos="709"/>
          <w:tab w:val="left" w:pos="1276"/>
        </w:tabs>
        <w:ind w:right="-57"/>
        <w:rPr>
          <w:rFonts w:ascii="TH SarabunPSK" w:hAnsi="TH SarabunPSK" w:cs="TH SarabunPSK"/>
          <w:sz w:val="2"/>
          <w:szCs w:val="2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181C9A" w:rsidRPr="00AB0D2A" w14:paraId="79F7EF03" w14:textId="77777777" w:rsidTr="00DE7BDB">
        <w:trPr>
          <w:cantSplit/>
          <w:trHeight w:val="333"/>
        </w:trPr>
        <w:tc>
          <w:tcPr>
            <w:tcW w:w="10207" w:type="dxa"/>
            <w:shd w:val="clear" w:color="auto" w:fill="E6E6E6"/>
          </w:tcPr>
          <w:p w14:paraId="29032D91" w14:textId="12437F3A" w:rsidR="00181C9A" w:rsidRPr="00AB0D2A" w:rsidRDefault="00181C9A" w:rsidP="00DE7BDB">
            <w:pPr>
              <w:pStyle w:val="Heading4"/>
              <w:rPr>
                <w:rFonts w:ascii="TH SarabunPSK" w:hAnsi="TH SarabunPSK" w:cs="TH SarabunPSK"/>
                <w:sz w:val="32"/>
                <w:szCs w:val="32"/>
              </w:rPr>
            </w:pP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Section </w:t>
            </w:r>
            <w:r w:rsidRPr="009119E7">
              <w:rPr>
                <w:rFonts w:ascii="TH SarabunPSK" w:hAnsi="TH SarabunPSK" w:cs="TH SarabunPSK"/>
                <w:noProof/>
                <w:sz w:val="32"/>
                <w:szCs w:val="32"/>
              </w:rPr>
              <w:t>4.4:</w:t>
            </w:r>
            <w:r w:rsidRPr="00AB0D2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181C9A">
              <w:rPr>
                <w:rFonts w:ascii="TH SarabunPSK" w:hAnsi="TH SarabunPSK" w:cs="TH SarabunPSK"/>
                <w:sz w:val="32"/>
                <w:szCs w:val="32"/>
              </w:rPr>
              <w:t>Others (if any)</w:t>
            </w:r>
          </w:p>
        </w:tc>
      </w:tr>
      <w:tr w:rsidR="00181C9A" w:rsidRPr="00AB0D2A" w14:paraId="7C9DA2BD" w14:textId="77777777" w:rsidTr="00DE7BDB">
        <w:trPr>
          <w:trHeight w:val="581"/>
        </w:trPr>
        <w:tc>
          <w:tcPr>
            <w:tcW w:w="10207" w:type="dxa"/>
          </w:tcPr>
          <w:p w14:paraId="3799300A" w14:textId="77777777" w:rsidR="00181C9A" w:rsidRPr="00AB0D2A" w:rsidRDefault="00181C9A" w:rsidP="00DE7BDB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……</w:t>
            </w:r>
          </w:p>
          <w:p w14:paraId="0AD4C37B" w14:textId="77777777" w:rsidR="00181C9A" w:rsidRPr="00AB0D2A" w:rsidRDefault="00181C9A" w:rsidP="00DE7BDB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……</w:t>
            </w:r>
          </w:p>
          <w:p w14:paraId="1F5C02FA" w14:textId="77777777" w:rsidR="00181C9A" w:rsidRPr="00AB0D2A" w:rsidRDefault="00181C9A" w:rsidP="00DE7BDB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……</w:t>
            </w:r>
          </w:p>
          <w:p w14:paraId="27EAFAA0" w14:textId="77777777" w:rsidR="00181C9A" w:rsidRPr="00564328" w:rsidRDefault="00181C9A" w:rsidP="00DE7BDB">
            <w:pPr>
              <w:spacing w:before="120" w:after="0" w:line="240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B0D2A">
              <w:rPr>
                <w:rFonts w:ascii="TH SarabunPSK" w:eastAsia="Calibri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14:paraId="15E41AE9" w14:textId="0562318F" w:rsidR="004C6A36" w:rsidRDefault="004C6A36" w:rsidP="006F2C33">
      <w:pPr>
        <w:tabs>
          <w:tab w:val="center" w:pos="4819"/>
          <w:tab w:val="right" w:pos="9638"/>
        </w:tabs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1B76E223" w14:textId="243E90FC" w:rsidR="006F2C33" w:rsidRDefault="006F2C33" w:rsidP="006F2C33">
      <w:pPr>
        <w:tabs>
          <w:tab w:val="center" w:pos="4819"/>
          <w:tab w:val="right" w:pos="9638"/>
        </w:tabs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5DECC3FE" w14:textId="77777777" w:rsidR="00866D2C" w:rsidRDefault="00866D2C" w:rsidP="00866D2C">
      <w:pPr>
        <w:tabs>
          <w:tab w:val="left" w:pos="360"/>
          <w:tab w:val="left" w:pos="709"/>
        </w:tabs>
        <w:spacing w:after="0" w:line="360" w:lineRule="auto"/>
        <w:jc w:val="right"/>
        <w:rPr>
          <w:rFonts w:ascii="TH SarabunPSK" w:hAnsi="TH SarabunPSK" w:cs="TH SarabunPSK"/>
          <w:sz w:val="32"/>
          <w:szCs w:val="32"/>
        </w:rPr>
      </w:pPr>
      <w:r w:rsidRPr="006F2C33">
        <w:rPr>
          <w:rFonts w:ascii="TH SarabunPSK" w:hAnsi="TH SarabunPSK" w:cs="TH SarabunPSK"/>
          <w:sz w:val="32"/>
          <w:szCs w:val="32"/>
        </w:rPr>
        <w:t>(Applicant’s signature)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6F2C33">
        <w:rPr>
          <w:rFonts w:ascii="TH SarabunPSK" w:hAnsi="TH SarabunPSK" w:cs="TH SarabunPSK"/>
          <w:sz w:val="32"/>
          <w:szCs w:val="32"/>
        </w:rPr>
        <w:t>……………...………………………………………….………………</w:t>
      </w:r>
    </w:p>
    <w:p w14:paraId="5F27CC20" w14:textId="77777777" w:rsidR="00866D2C" w:rsidRPr="006F2C33" w:rsidRDefault="00866D2C" w:rsidP="00866D2C">
      <w:pPr>
        <w:tabs>
          <w:tab w:val="left" w:pos="360"/>
          <w:tab w:val="left" w:pos="709"/>
        </w:tabs>
        <w:spacing w:after="0" w:line="360" w:lineRule="auto"/>
        <w:jc w:val="right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Pr="006F2C33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0F4CCBF9" w14:textId="647B0C2F" w:rsidR="009363FD" w:rsidRDefault="00866D2C" w:rsidP="00866D2C">
      <w:pPr>
        <w:tabs>
          <w:tab w:val="center" w:pos="4819"/>
          <w:tab w:val="right" w:pos="9638"/>
        </w:tabs>
        <w:spacing w:after="0" w:line="240" w:lineRule="auto"/>
        <w:jc w:val="right"/>
        <w:rPr>
          <w:rFonts w:ascii="TH SarabunPSK" w:hAnsi="TH SarabunPSK" w:cs="TH SarabunPSK"/>
          <w:b/>
          <w:bCs/>
          <w:sz w:val="28"/>
        </w:rPr>
      </w:pPr>
      <w:r w:rsidRPr="006F2C33">
        <w:rPr>
          <w:rFonts w:ascii="TH SarabunPSK" w:hAnsi="TH SarabunPSK" w:cs="TH SarabunPSK"/>
          <w:sz w:val="32"/>
          <w:szCs w:val="32"/>
        </w:rPr>
        <w:t xml:space="preserve">Date </w:t>
      </w:r>
      <w:r w:rsidRPr="009119E7">
        <w:rPr>
          <w:rFonts w:ascii="TH SarabunPSK" w:hAnsi="TH SarabunPSK" w:cs="TH SarabunPSK"/>
          <w:noProof/>
          <w:sz w:val="32"/>
          <w:szCs w:val="32"/>
        </w:rPr>
        <w:t>…</w:t>
      </w:r>
      <w:r>
        <w:rPr>
          <w:rFonts w:ascii="TH SarabunPSK" w:hAnsi="TH SarabunPSK" w:cs="TH SarabunPSK"/>
          <w:noProof/>
          <w:sz w:val="32"/>
          <w:szCs w:val="32"/>
        </w:rPr>
        <w:t>………………..</w:t>
      </w:r>
      <w:r w:rsidRPr="009119E7">
        <w:rPr>
          <w:rFonts w:ascii="TH SarabunPSK" w:hAnsi="TH SarabunPSK" w:cs="TH SarabunPSK"/>
          <w:noProof/>
          <w:sz w:val="32"/>
          <w:szCs w:val="32"/>
        </w:rPr>
        <w:t>……..………..………..……..………..……</w:t>
      </w:r>
    </w:p>
    <w:p w14:paraId="13E2201E" w14:textId="6F8AA0F5" w:rsidR="00C22580" w:rsidRDefault="00C22580"/>
    <w:sectPr w:rsidR="00C22580" w:rsidSect="004D40B7">
      <w:pgSz w:w="11906" w:h="16838"/>
      <w:pgMar w:top="851" w:right="1287" w:bottom="0" w:left="125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D8F0CE" w14:textId="77777777" w:rsidR="00866D2C" w:rsidRDefault="00866D2C" w:rsidP="00866D2C">
      <w:pPr>
        <w:spacing w:after="0" w:line="240" w:lineRule="auto"/>
      </w:pPr>
      <w:r>
        <w:separator/>
      </w:r>
    </w:p>
  </w:endnote>
  <w:endnote w:type="continuationSeparator" w:id="0">
    <w:p w14:paraId="0F86A3AF" w14:textId="77777777" w:rsidR="00866D2C" w:rsidRDefault="00866D2C" w:rsidP="00866D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DF23CF" w14:textId="77777777" w:rsidR="00866D2C" w:rsidRDefault="00866D2C" w:rsidP="00866D2C">
      <w:pPr>
        <w:spacing w:after="0" w:line="240" w:lineRule="auto"/>
      </w:pPr>
      <w:r>
        <w:separator/>
      </w:r>
    </w:p>
  </w:footnote>
  <w:footnote w:type="continuationSeparator" w:id="0">
    <w:p w14:paraId="79B7F134" w14:textId="77777777" w:rsidR="00866D2C" w:rsidRDefault="00866D2C" w:rsidP="00866D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0853D7"/>
    <w:multiLevelType w:val="hybridMultilevel"/>
    <w:tmpl w:val="2AD6BE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sDQ3NTGwsDAxNDRV0lEKTi0uzszPAykwrAUAawADJiwAAAA="/>
  </w:docVars>
  <w:rsids>
    <w:rsidRoot w:val="002578EF"/>
    <w:rsid w:val="00055984"/>
    <w:rsid w:val="00072994"/>
    <w:rsid w:val="001076BD"/>
    <w:rsid w:val="001213BB"/>
    <w:rsid w:val="00181C9A"/>
    <w:rsid w:val="0025664C"/>
    <w:rsid w:val="002578EF"/>
    <w:rsid w:val="002769E3"/>
    <w:rsid w:val="002864E3"/>
    <w:rsid w:val="002C2730"/>
    <w:rsid w:val="0031448E"/>
    <w:rsid w:val="00366F81"/>
    <w:rsid w:val="003943AA"/>
    <w:rsid w:val="003964F9"/>
    <w:rsid w:val="003E026F"/>
    <w:rsid w:val="00407779"/>
    <w:rsid w:val="004C6A36"/>
    <w:rsid w:val="004D40B7"/>
    <w:rsid w:val="00564328"/>
    <w:rsid w:val="00565E5D"/>
    <w:rsid w:val="005A3D3B"/>
    <w:rsid w:val="005D6BF9"/>
    <w:rsid w:val="00641885"/>
    <w:rsid w:val="006F2C33"/>
    <w:rsid w:val="00727A48"/>
    <w:rsid w:val="00866D2C"/>
    <w:rsid w:val="008A01E4"/>
    <w:rsid w:val="008D0FFB"/>
    <w:rsid w:val="009119E7"/>
    <w:rsid w:val="00913377"/>
    <w:rsid w:val="009363FD"/>
    <w:rsid w:val="00975F99"/>
    <w:rsid w:val="00A35A3D"/>
    <w:rsid w:val="00AB0D2A"/>
    <w:rsid w:val="00BA6E13"/>
    <w:rsid w:val="00C01DCE"/>
    <w:rsid w:val="00C11178"/>
    <w:rsid w:val="00C22580"/>
    <w:rsid w:val="00C72B4D"/>
    <w:rsid w:val="00CA1F33"/>
    <w:rsid w:val="00D155BB"/>
    <w:rsid w:val="00D26233"/>
    <w:rsid w:val="00D67FDE"/>
    <w:rsid w:val="00D92238"/>
    <w:rsid w:val="00E1392C"/>
    <w:rsid w:val="00E73D41"/>
    <w:rsid w:val="00E92D98"/>
    <w:rsid w:val="00EB6342"/>
    <w:rsid w:val="00F25539"/>
    <w:rsid w:val="00F642A1"/>
    <w:rsid w:val="00F85065"/>
    <w:rsid w:val="00FF6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0F61B"/>
  <w15:chartTrackingRefBased/>
  <w15:docId w15:val="{ED0BB1F9-ABE7-4BFB-875B-ECD2791F9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8EF"/>
    <w:pPr>
      <w:spacing w:after="200" w:line="276" w:lineRule="auto"/>
    </w:pPr>
    <w:rPr>
      <w:rFonts w:ascii="Calibri" w:eastAsia="Times New Roman" w:hAnsi="Calibri" w:cs="Cordia New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337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Heading4">
    <w:name w:val="heading 4"/>
    <w:basedOn w:val="Normal"/>
    <w:next w:val="Normal"/>
    <w:link w:val="Heading4Char"/>
    <w:qFormat/>
    <w:rsid w:val="002578EF"/>
    <w:pPr>
      <w:keepNext/>
      <w:spacing w:after="0" w:line="240" w:lineRule="auto"/>
      <w:outlineLvl w:val="3"/>
    </w:pPr>
    <w:rPr>
      <w:rFonts w:ascii="Bookman Old Style" w:hAnsi="Bookman Old Style" w:cs="Angsana New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2578EF"/>
    <w:rPr>
      <w:rFonts w:ascii="Bookman Old Style" w:eastAsia="Times New Roman" w:hAnsi="Bookman Old Style" w:cs="Angsana New"/>
      <w:b/>
      <w:bCs/>
      <w:sz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3377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ListParagraph">
    <w:name w:val="List Paragraph"/>
    <w:basedOn w:val="Normal"/>
    <w:uiPriority w:val="34"/>
    <w:qFormat/>
    <w:rsid w:val="00181C9A"/>
    <w:pPr>
      <w:ind w:left="720"/>
      <w:contextualSpacing/>
    </w:pPr>
  </w:style>
  <w:style w:type="table" w:styleId="TableGrid">
    <w:name w:val="Table Grid"/>
    <w:basedOn w:val="TableNormal"/>
    <w:uiPriority w:val="39"/>
    <w:rsid w:val="00055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66D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D2C"/>
    <w:rPr>
      <w:rFonts w:ascii="Calibri" w:eastAsia="Times New Roma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866D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D2C"/>
    <w:rPr>
      <w:rFonts w:ascii="Calibri" w:eastAsia="Times New Roma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8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korn.ch</dc:creator>
  <cp:keywords/>
  <dc:description/>
  <cp:lastModifiedBy>hasakarn thongzunhor</cp:lastModifiedBy>
  <cp:revision>2</cp:revision>
  <cp:lastPrinted>2019-02-25T04:40:00Z</cp:lastPrinted>
  <dcterms:created xsi:type="dcterms:W3CDTF">2020-06-16T01:53:00Z</dcterms:created>
  <dcterms:modified xsi:type="dcterms:W3CDTF">2020-06-16T01:53:00Z</dcterms:modified>
</cp:coreProperties>
</file>